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แมน</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Double L  แล้วก็ตามด้วย อีกตัวหนึ่งก็คือ  y G     starlight เกม นี่พิมพ์คำสั่งนี้ลงไปพิมพ์คำนี้ลงไป    นี่เห็นไหม   ที่ทำแถบครอบไว้เห็นไหมคะ  i  วัด   แล้วก็ตามด้วยไอ   T A l l เว้นวรรค   ตามด้วย P y g a M E แล้วเดี๋ยวจะตามไปดูนะคะ เพราะถ้าเดี๋ยวพิมพ์ผิด จะไม่ทำงานพิมพ์ให้ถูกด้วยนะคะข้อความผิดไม่ได้นะคะ คำสั่งผิดไม่ได้นะคะ                                                                                            เพื่อนๆคนอื่น พิมพ์เสร็จแล้วแล้วก็กด Enter ไปแล้วตอนนี้เหลือเครื่องหนึ่งที่ยังไม่ขึ้นนะคะ  นี่นะครับพอกด Enter แล้วมันจะให้เรารอสักพักหนึ่งแล้วมันจะมีอย่างนี้ขึ้นมา นี่ นี่  มันจะต้องขึ้นคำว่า success Fully  ที่นี้                    ของเด็กๆที่ขึ้นสีเหลืองนะคะ  ของใครที่ขึ้นสีเหลืองให้เด็กทำการคัดลอกตั้งแต่ 4 โคลอนจนถึงตัวนี้เห็นไหมลูก    ทำแถบ   อย่างนี้เพื่อ Copy นะคะเห็นหรือเปล่าเสร็จแล้วกด ctrl + C  แล้วก็เอามาวางหลังเคอร์เซอร์นะแล้วก็กด Enter นี่  แล้วให้มันขึ้นอย่างนี้ถึงจะถูกนะ                                                 ในระหว่าง พอดีมีเครื่องหนึ่งมันไม่ขึ้นนะคะอาจจะเสียเวลาแป๊บนึงนะครับพี่ล่าง ในระหว่างที่รอเพื่อนลืมถามพี่ล่ะชื่ออะไรคะ  ค่ะชื่อมนต์ณภัทรค่ะชื่อเล่นเผื่อน้องจะได้จำได้   ตกแตกค่ะ    แป๊บนะครับพี่ป๊อก 8  ตอน  รอแป๊บนึงนะคะ                                                            นี่นะคะ เสียเวลากลับ 1 เครื่องแป๊บนึง   เพื่อนๆคนอื่นรอไปนะคะเดี๋ยวแม่ขอย้อนของกรุงเทพฯกุ้งเต้นต้องกุ้งเต้นเปิด   Chrome ก่อน Chrome เปิด Google Chrome   แล้วก็พิมพ์ python กุ้งเต้นต้องลง python ใหม่นะคะ   กุ้งเต้น python มีปัญหาไฟล์โดนลบ     ไม่เป็นไรเราลงใหม่ได้ไม่ใช้เวลานานรอแป๊บนึง  โอเคยัง     M P y t h o n แล้วก็กด enter   เดี๋ยวพาเข้า   ไปตามหน้าสไลด์นะ ไหนล่ะ    welcome to python.org เห็นไหม เห็นชื่อนี้ไหม         โอเคขั้นต่อไปให้ไปที่ดาวน์โหลด   ให้น้องไปที่ download     นี่ให้ไปที่ดาวน์โหลดนะ    OK เดี๋ยวรอโหลดนะ      พอโหลดเสร็จก็ติดตั้งโปรแกรมนะคะ           ตอนเลือกนี่ดูด้วยนะคะ                      ระหว่างกำลังรอของ  อันนี้นะคะ   รอดาวน์โหลดเสร็จ นะคะ       พอเสร็จแล้ว ปิดเลยนะ    แล้วก็กลับมาขั้นตอนนี้เหมือนเดิมนะพอเปิด Command เหมือนเดิม                                                                                                                                                       OK       น่าจะเป็นกับไวรัสนะคะเมื่อกี้อินสตอแล้วไฟล์หายเหมือนเดิมเลยนะคะ   ต้อง   เจ้ากรุงเต้น เดี๋ยวดูกับ  ต้องวิ่งไปก่อนไม่งั้นเราจะเสียเวลา ต้องให้พี่ๆเขา พญาเครื่องไม่อย่างนั้น เปลี่ยนไปนั่งเครื่องอื่น  ไปนั่งเครื่องอื่นนะคะ     แล้วก็ นะ   คอยแล้วเครื่องนี้เครื่องนี้น่าจะติดไวรัสไปแล้วนะคะ   สำหรับคนอื่น  ถึงไหนแล้ว  เราไอ้นี่ได้หรือยัง   เมาส์หาย   เมื่อกี้เรา   เข้ามานอนพร้อมเราเสร็จเรียบร้อยแล้วใช่ไหมคะเด็กๆ   สิ่งที่เราจะทำมา    นะคะ                 เมื่อกี้เราติดตั้งไฟล์เกมส์เรียบร้อยแล้วนะ ทีนี้ตัวต่อไปมันจะมีอีกตัวหนึ่งนะคะ ไปไสล่ะ    เลือกตัวไหนล่ะนี่        ทำไมไม่ขึ้นล่ะ          เป็นกับ Windows อันนี้  เดี๋ยวนะคะอาจารย์สวิสหน้าจอแล้วไม่ขึ้น ไม่ขึ้น    เดี๋ยวนะ      โอเคนะเมื่อกี้เราติดตั้งไฟล์เกมส์เรียบร้อยแล้วนะคะมันก็จะมี  ขึ้นไหม ขึ้นแล้วโอเคตัวต่อไปนะคะ สิ่งที่เราจะติดตั้งตัวต่อไป ไหนล่ะ   เลย    อันนี้เสร็จแล้ว        ลองดูในเครื่องเรานะครับพิมพ์ Su  ไปที่แว่นขยายเหมือนเดิม h u b  EMS ub ซับลาม  แมว                อันนี้แบรนด์แสดงว่ายังไม่ได้ติดตั้งนะคะ เพราะฉะนั้นให้เด็กๆเปิด Google Chrome นะคะ ปีนี้ เมื่อกี้เรา โรงพยาบาลเกมนะ เราต้องมาลงโปรแกรมที่ชื่อว่าทรัพย์รามนะคะเปิด Google Chrome ขึ้นมา   แล้วในช่อง  เดี๋ยวเดี๋ยวเดี๋ยว  ให้เข้า Google  ที่กู  พิมพ์ซับลาม h u b  L   ไป     M    แล้วก็ตามด้วย วรรค  txt นะคะ  ในช่องค้นหานะคะและเด็กกด enter     มันต้องมาที่ นี่นี่ๆ   เดี๋ยวเราจะมาดาวน์โหลดโปรแกรมมาใช้งานนั่นเองนะคะ   ใครขึ้นหน้านี้แล้วยกมือ    แสดงว่าเห็นไหมถ้าใครพิมพ์ไวมันก็จะเร็วนะคะ     เราจะไปที่ดาวน์โหลด คณะเด็กๆ  พอเราจะไปดาวน์โหลดมันมานะคะ   เอาไปเปิดอะไรนี่มือบอนจริงๆเลย    ในสไลด์เราไปที่สะพานเหล็ก นะ   เห็นไหมคะคลิกที่ดาวน์โหลดนะคะเด็กๆ เห็นไหม  แล้วให้เด็กๆคลิกที่ดับเบิ้ลคลิกที่ดาวน์โหลดนะคะ       คลิกตรงนี้ตอนนี้เข้ามาหน้านี้หรือยังเด็กๆอยู่หน้าที่ขึ้นซับลาม Tech อย่างนี้หรือยังคะ                             ตอนนี้นะคะตอนนี้ทุกคนจะโผล่มาที่หน้า ทางนี้ โอเคไหมแล้วให้เลือก เลือก เลือกเรื่อง  ดูนะว่าเลือกอะไร            ของเรานะคะน่าจะ ไม่น่าจะทุกเครื่องนะคะ 64bit แน่นอนให้เด็กๆคลิกที่  ตัวนี้ Portable Version เห็นไหมคลิกตรงนี้นะคะ   มันจะทำการดาวน์โหลดไฟล์เห็นไหมคะด้านล่างจะมีไฟล์ขึ้นเราต้องรอนะคะรอให้มันโหลดเสร็จเห็นไอ้เส้นสีน้ำเงิน ที่หมุนรอบ ไหม ถ้ามันโหลดเสร็จมันจะขึ้นจนครบรอบ                     ถ้าขยายวงสีน้ำเงินหมดไปแล้วนะคะเด็กๆ สิ่งที่เราจะทำ ต่อ               ตรงนี้นะคะ  ที่ไฟล์ที่เราดาวน์โหลดเกม Minecraft ของใครอยู่ตรงไหนถ้าเห็นแล้วดับเบิ้ลคลิกเพื่อเปิด    นี่นะคะ หรือ  ใช้วิธีนี้นะเด็กๆ  บางคนถ้าไม่เข้ามาอย่างนี้นะคะ  ไปไหนแล้ว  น่าจะอยู่ที่ดาวน์โหลดใช่ไหม   โฟลเดอร์ข้าพเจ้าหายไปไหน  download download   นี่  คลิกขวาก็ได้นะคะ แล้วเลือก               Add    attack ก็คือแตกไฟล์ เราจะไปแตกไว้ที่ไหน ตำแหน่งที่เราจะแตกไฟล์ไว้           เอาไว้ที่ไดรฟ์ C นะคะ ตำแหน่งที่เราจะแตกไฟล์ ไหนล่ะ  ปายไปไหนแล้ว วันนี้ แล้วนะคะเมื่อกี้หายไปไหนล่ะ        มีอีกไหมล่ะ  ตัวนี้นะคะเลือกสีโคลอน ตำแหน่งที่จะแตก  โลโก้บิ๊กซี     ไม่ให้แตกหรือ                   กดซีเล็คโฟลเดอร์นะคะ เลือกเห็นไหม กด แฮชแท็ก มันก็จะ  อยู่ นิด supervise Admin  Script สิครับ   ที่ do not fall แล้วก็ออโต้แล้วก็ Continue ไป โอเคนะคะถ้าใครแตกได้แล้ว   มันจะขึ้น   หายไปไหนล่ะ  นี่ๆซับลาม Tech อยู่ตรงนี้นะคะ   ไม่ใส่โฟลเดอร์ให้ด้วย ไม่เป็นไรขอให้แตกไฟล์แล้วกัน ใครยังแตกไฟล์ไม่ได้  เสร็จแล้วเราทำอย่างไรต่อดูนะคะว่าเมื่อแตกเสร็จแล้วนะคะ         ให้ดูโฟลเดอร์ที่เรา เมื่อกี้  Drive C ใช่ไหมเราไปไว้ที่ Drive C นี่        ทำไมมันขึ้นแบบนี้    แบตๆ เดี๋ยวนะ  มันไม่ได้ไง   เวอร์ชั่นนี้ทำไม  ดาวน์โหลดไฟล์แล้วมันแปลกๆ ไปไหนแล้ว หาก่อนนะ  download     sublime Text      เดี๋ยวนะ ขอใช้วิธี Move มัน ไปที่ใดสีละกัน    Continue OK เมื่อเราหมูมันไป Drive C แล้วเราจะ attack มันใหม่ เมื่อกี้ Logo มันไม่ขึ้น         แฮชแท็ก รอ  Open ก่อน  แตกไฟล์ที่ซีคอน  OK                ใช่ทั้งหมด เอาล่ะนั่นไงได้แล้วนะคะมันจะขึ้นอย่างนี้ตัวนี้มานะคะ เห็นไหมมันจะมีโลโก้ svantek ขึ้นมาแบบนี้  แล้วเด็กๆ คลิปดำ เบิ้ลคลิกเพื่อเปิดโปรแกรม  ไม่ยอมให้เปิดอีก อะไรนะ  ทำไม แดกไม่ได้     เดี๋ยวนะรอก่อน        ดูซิได้หรือยัง   ได้แล้วนะคะให้เห็นโลโก้สีส้มนี้ขึ้นมานะคะ  Double Click เพื่อเปิดลงตรงโลโก้สีส้มนะคะเด็กๆ      ถ้าได้นี่โปรแกรมมันจะขึ้นอย่างนี้เห็นไหมคะ ใครยังเปิดไม่ได้ยกมือ  เดี๋ยวนะ  เดี๋ยวไปไล่ดูทีละคนนะคะ  ตอนนี้ ปัญหาก็คือตอนแตกไฟล์นี่เอง        นี่นะคะมันจะต้องขึ้นหน้าต่างนี้ม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30.01-01.00.00 แมน</dc:title>
  <dc:creator/>
  <cp:keywords/>
  <dcterms:created xsi:type="dcterms:W3CDTF">2023-04-27T04:22:10Z</dcterms:created>
  <dcterms:modified xsi:type="dcterms:W3CDTF">2023-04-27T0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00 น.</vt:lpwstr>
  </property>
  <property fmtid="{D5CDD505-2E9C-101B-9397-08002B2CF9AE}" pid="3" name="subtitle">
    <vt:lpwstr/>
  </property>
</Properties>
</file>